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AE86529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BC4219">
        <w:rPr>
          <w:rFonts w:ascii="Arial Narrow" w:hAnsi="Arial Narrow" w:cs="Helvetica"/>
          <w:b/>
          <w:sz w:val="22"/>
          <w:szCs w:val="22"/>
          <w:shd w:val="clear" w:color="auto" w:fill="FFFFFF"/>
        </w:rPr>
        <w:t>Ochranná prilba Hasiči</w:t>
      </w:r>
      <w:r w:rsidR="00F269A5">
        <w:rPr>
          <w:rFonts w:ascii="Arial Narrow" w:hAnsi="Arial Narrow" w:cs="Helvetica"/>
          <w:b/>
          <w:sz w:val="22"/>
          <w:szCs w:val="22"/>
          <w:shd w:val="clear" w:color="auto" w:fill="FFFFFF"/>
        </w:rPr>
        <w:t>_DNS</w:t>
      </w:r>
      <w:bookmarkStart w:id="0" w:name="_GoBack"/>
      <w:bookmarkEnd w:id="0"/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BC421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9777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E11C3" w14:textId="77777777" w:rsidR="00694DEF" w:rsidRDefault="00694DEF" w:rsidP="00317080">
      <w:r>
        <w:separator/>
      </w:r>
    </w:p>
  </w:endnote>
  <w:endnote w:type="continuationSeparator" w:id="0">
    <w:p w14:paraId="7376D15C" w14:textId="77777777" w:rsidR="00694DEF" w:rsidRDefault="00694DE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CFD8D" w14:textId="77777777" w:rsidR="00694DEF" w:rsidRDefault="00694DEF" w:rsidP="00317080">
      <w:r>
        <w:separator/>
      </w:r>
    </w:p>
  </w:footnote>
  <w:footnote w:type="continuationSeparator" w:id="0">
    <w:p w14:paraId="236E67DE" w14:textId="77777777" w:rsidR="00694DEF" w:rsidRDefault="00694DE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D0D9F36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4C7A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94DEF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67642"/>
    <w:rsid w:val="00A75EE0"/>
    <w:rsid w:val="00A83926"/>
    <w:rsid w:val="00AB48BD"/>
    <w:rsid w:val="00B26419"/>
    <w:rsid w:val="00BC42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180D"/>
    <w:rsid w:val="00F269A5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7</cp:revision>
  <dcterms:created xsi:type="dcterms:W3CDTF">2021-09-26T10:50:00Z</dcterms:created>
  <dcterms:modified xsi:type="dcterms:W3CDTF">2024-09-13T10:31:00Z</dcterms:modified>
</cp:coreProperties>
</file>